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1FD" w:rsidRDefault="003F2BD9" w:rsidP="00423EF8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QUERIMENTO</w:t>
      </w:r>
    </w:p>
    <w:p w:rsidR="00FB61FD" w:rsidRDefault="00FB61FD" w:rsidP="00423EF8">
      <w:pPr>
        <w:jc w:val="center"/>
        <w:rPr>
          <w:rFonts w:ascii="Arial" w:hAnsi="Arial" w:cs="Arial"/>
          <w:b/>
          <w:sz w:val="24"/>
          <w:szCs w:val="24"/>
        </w:rPr>
      </w:pPr>
    </w:p>
    <w:p w:rsidR="00423EF8" w:rsidRPr="00423EF8" w:rsidRDefault="003F2BD9" w:rsidP="00423EF8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EDIDO DE RECONSI</w:t>
      </w:r>
      <w:r w:rsidR="00960B60">
        <w:rPr>
          <w:rFonts w:ascii="Arial" w:hAnsi="Arial" w:cs="Arial"/>
          <w:b/>
          <w:sz w:val="24"/>
          <w:szCs w:val="24"/>
        </w:rPr>
        <w:t>DERAÇÃO – PROCESSO SELETIVO ................................</w:t>
      </w:r>
    </w:p>
    <w:p w:rsidR="00D80BFA" w:rsidRDefault="00D80BFA" w:rsidP="00423EF8">
      <w:pPr>
        <w:jc w:val="center"/>
        <w:rPr>
          <w:rFonts w:ascii="Arial" w:hAnsi="Arial" w:cs="Arial"/>
          <w:sz w:val="24"/>
          <w:szCs w:val="24"/>
        </w:rPr>
      </w:pPr>
    </w:p>
    <w:p w:rsidR="00423EF8" w:rsidRPr="00423EF8" w:rsidRDefault="00423EF8" w:rsidP="00423EF8">
      <w:pPr>
        <w:jc w:val="center"/>
        <w:rPr>
          <w:rFonts w:ascii="Arial" w:hAnsi="Arial" w:cs="Arial"/>
          <w:sz w:val="24"/>
          <w:szCs w:val="24"/>
        </w:rPr>
      </w:pP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02"/>
        <w:gridCol w:w="4903"/>
      </w:tblGrid>
      <w:tr w:rsidR="003F2BD9" w:rsidRPr="00AF285E" w:rsidTr="003F2BD9">
        <w:trPr>
          <w:cantSplit/>
          <w:trHeight w:val="340"/>
        </w:trPr>
        <w:tc>
          <w:tcPr>
            <w:tcW w:w="4902" w:type="dxa"/>
            <w:vAlign w:val="center"/>
          </w:tcPr>
          <w:p w:rsidR="003F2BD9" w:rsidRPr="00AF285E" w:rsidRDefault="003F2BD9" w:rsidP="008D2FA2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º Inscrição:</w:t>
            </w:r>
          </w:p>
        </w:tc>
        <w:tc>
          <w:tcPr>
            <w:tcW w:w="4903" w:type="dxa"/>
            <w:vAlign w:val="center"/>
          </w:tcPr>
          <w:p w:rsidR="003F2BD9" w:rsidRPr="00AF285E" w:rsidRDefault="003F2BD9" w:rsidP="008D2FA2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PF:</w:t>
            </w:r>
          </w:p>
        </w:tc>
      </w:tr>
    </w:tbl>
    <w:p w:rsidR="003F2BD9" w:rsidRPr="00AF285E" w:rsidRDefault="003F2BD9" w:rsidP="003F2BD9">
      <w:pPr>
        <w:rPr>
          <w:rFonts w:ascii="Arial" w:hAnsi="Arial" w:cs="Arial"/>
          <w:sz w:val="20"/>
          <w:szCs w:val="20"/>
          <w:u w:val="single"/>
        </w:rPr>
      </w:pPr>
    </w:p>
    <w:p w:rsidR="003F2BD9" w:rsidRPr="002733AC" w:rsidRDefault="00F31A2D" w:rsidP="003F2BD9">
      <w:pPr>
        <w:spacing w:after="60"/>
        <w:rPr>
          <w:b/>
          <w:sz w:val="20"/>
          <w:szCs w:val="20"/>
          <w:u w:val="single"/>
        </w:rPr>
      </w:pPr>
      <w:r>
        <w:rPr>
          <w:rFonts w:ascii="Arial" w:hAnsi="Arial" w:cs="Arial"/>
          <w:b/>
          <w:szCs w:val="20"/>
        </w:rPr>
        <w:t>Pedido de reconsideração (justificativa)</w:t>
      </w:r>
      <w:r w:rsidR="003F2BD9" w:rsidRPr="002733AC">
        <w:rPr>
          <w:rFonts w:ascii="Arial" w:hAnsi="Arial" w:cs="Arial"/>
          <w:b/>
          <w:szCs w:val="20"/>
        </w:rPr>
        <w:t>: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3F2BD9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3F2BD9" w:rsidRPr="00AF285E" w:rsidRDefault="003F2BD9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F2BD9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70288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570288" w:rsidRDefault="00570288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31A2D" w:rsidRPr="00AF285E" w:rsidTr="008D2FA2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F31A2D" w:rsidRDefault="00F31A2D" w:rsidP="008D2FA2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F2BD9" w:rsidRPr="00AF285E" w:rsidTr="008D2FA2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F2BD9" w:rsidRPr="00AF285E" w:rsidRDefault="003F2BD9" w:rsidP="008D2FA2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3F2BD9" w:rsidRDefault="003F2BD9" w:rsidP="003F2BD9">
      <w:pPr>
        <w:rPr>
          <w:sz w:val="20"/>
          <w:szCs w:val="20"/>
          <w:u w:val="single"/>
        </w:rPr>
      </w:pPr>
    </w:p>
    <w:p w:rsidR="003F2BD9" w:rsidRPr="00C06824" w:rsidRDefault="00960B60" w:rsidP="003F2BD9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tenção! Conforme edital</w:t>
      </w:r>
      <w:r w:rsidR="00F31A2D" w:rsidRPr="00C06824">
        <w:rPr>
          <w:rFonts w:ascii="Arial" w:hAnsi="Arial" w:cs="Arial"/>
          <w:sz w:val="18"/>
          <w:szCs w:val="18"/>
        </w:rPr>
        <w:t>:</w:t>
      </w:r>
    </w:p>
    <w:p w:rsidR="003F2BD9" w:rsidRPr="00C06824" w:rsidRDefault="00C06824" w:rsidP="003F2BD9">
      <w:pPr>
        <w:jc w:val="both"/>
        <w:rPr>
          <w:rFonts w:ascii="Arial" w:hAnsi="Arial" w:cs="Arial"/>
          <w:i/>
          <w:sz w:val="18"/>
          <w:szCs w:val="18"/>
        </w:rPr>
      </w:pPr>
      <w:r w:rsidRPr="00C06824">
        <w:rPr>
          <w:rFonts w:ascii="Arial" w:hAnsi="Arial" w:cs="Arial"/>
          <w:i/>
          <w:sz w:val="18"/>
          <w:szCs w:val="18"/>
        </w:rPr>
        <w:t>“</w:t>
      </w:r>
      <w:r w:rsidR="003F2BD9" w:rsidRPr="00C06824">
        <w:rPr>
          <w:rFonts w:ascii="Arial" w:hAnsi="Arial" w:cs="Arial"/>
          <w:i/>
          <w:sz w:val="18"/>
          <w:szCs w:val="18"/>
        </w:rPr>
        <w:t>Após a efetivação da inscrição, não será aceita a entrega de nenhum documento com a finalidade de complementar, modificar e/ou substituir qualquer informação e/ou comprovante inserido no Formulário de Inscrição.</w:t>
      </w:r>
    </w:p>
    <w:p w:rsidR="003F2BD9" w:rsidRPr="00C06824" w:rsidRDefault="003F2BD9" w:rsidP="003F2BD9">
      <w:pPr>
        <w:jc w:val="both"/>
        <w:rPr>
          <w:rFonts w:ascii="Arial" w:hAnsi="Arial" w:cs="Arial"/>
          <w:i/>
          <w:sz w:val="18"/>
          <w:szCs w:val="18"/>
        </w:rPr>
      </w:pPr>
      <w:r w:rsidRPr="00C06824">
        <w:rPr>
          <w:rFonts w:ascii="Arial" w:hAnsi="Arial" w:cs="Arial"/>
          <w:i/>
          <w:sz w:val="18"/>
          <w:szCs w:val="18"/>
        </w:rPr>
        <w:t xml:space="preserve">Terão as inscrições homologadas pela Comissão de Seleção apenas os candidatos que apresentarem a documentação completa exigida dentro do prazo previsto no presente </w:t>
      </w:r>
      <w:proofErr w:type="gramStart"/>
      <w:r w:rsidRPr="00C06824">
        <w:rPr>
          <w:rFonts w:ascii="Arial" w:hAnsi="Arial" w:cs="Arial"/>
          <w:i/>
          <w:sz w:val="18"/>
          <w:szCs w:val="18"/>
        </w:rPr>
        <w:t>Edital.</w:t>
      </w:r>
      <w:r w:rsidR="00C06824" w:rsidRPr="00C06824">
        <w:rPr>
          <w:rFonts w:ascii="Arial" w:hAnsi="Arial" w:cs="Arial"/>
          <w:i/>
          <w:sz w:val="18"/>
          <w:szCs w:val="18"/>
        </w:rPr>
        <w:t>”</w:t>
      </w:r>
      <w:proofErr w:type="gramEnd"/>
    </w:p>
    <w:p w:rsidR="003F2BD9" w:rsidRDefault="003F2BD9" w:rsidP="003F2BD9">
      <w:pPr>
        <w:rPr>
          <w:rFonts w:ascii="Arial" w:hAnsi="Arial" w:cs="Arial"/>
        </w:rPr>
      </w:pPr>
    </w:p>
    <w:p w:rsidR="00DF5C93" w:rsidRDefault="00DF5C93" w:rsidP="003F2BD9">
      <w:pPr>
        <w:rPr>
          <w:rFonts w:ascii="Arial" w:hAnsi="Arial" w:cs="Arial"/>
        </w:rPr>
      </w:pPr>
    </w:p>
    <w:p w:rsidR="00DF5C93" w:rsidRPr="00AF285E" w:rsidRDefault="00DF5C93" w:rsidP="003F2BD9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3F2BD9" w:rsidRPr="00AF285E" w:rsidTr="008D2FA2">
        <w:tc>
          <w:tcPr>
            <w:tcW w:w="4253" w:type="dxa"/>
            <w:tcBorders>
              <w:bottom w:val="single" w:sz="4" w:space="0" w:color="auto"/>
            </w:tcBorders>
          </w:tcPr>
          <w:p w:rsidR="003F2BD9" w:rsidRPr="00AF285E" w:rsidRDefault="003F2BD9" w:rsidP="008D2FA2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3F2BD9" w:rsidRPr="00AF285E" w:rsidRDefault="003F2BD9" w:rsidP="008D2FA2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3F2BD9" w:rsidRPr="00AF285E" w:rsidRDefault="003F2BD9" w:rsidP="008D2FA2">
            <w:pPr>
              <w:rPr>
                <w:rFonts w:ascii="Arial" w:hAnsi="Arial" w:cs="Arial"/>
              </w:rPr>
            </w:pPr>
          </w:p>
        </w:tc>
      </w:tr>
      <w:tr w:rsidR="003F2BD9" w:rsidRPr="00AF285E" w:rsidTr="008D2FA2">
        <w:tc>
          <w:tcPr>
            <w:tcW w:w="4253" w:type="dxa"/>
            <w:tcBorders>
              <w:top w:val="single" w:sz="4" w:space="0" w:color="auto"/>
            </w:tcBorders>
          </w:tcPr>
          <w:p w:rsidR="003F2BD9" w:rsidRPr="00AF285E" w:rsidRDefault="003F2BD9" w:rsidP="008D2FA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3F2BD9" w:rsidRPr="00AF285E" w:rsidRDefault="003F2BD9" w:rsidP="008D2FA2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3F2BD9" w:rsidRPr="00AF285E" w:rsidRDefault="003F2BD9" w:rsidP="008D2FA2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olicitante</w:t>
            </w:r>
          </w:p>
        </w:tc>
      </w:tr>
    </w:tbl>
    <w:p w:rsidR="003F2BD9" w:rsidRDefault="003F2BD9" w:rsidP="003F2BD9">
      <w:pPr>
        <w:rPr>
          <w:rFonts w:ascii="Arial" w:hAnsi="Arial" w:cs="Arial"/>
        </w:rPr>
      </w:pPr>
    </w:p>
    <w:p w:rsidR="003F2BD9" w:rsidRPr="00CF5DA4" w:rsidRDefault="003F2BD9" w:rsidP="003F2BD9">
      <w:pPr>
        <w:spacing w:line="240" w:lineRule="auto"/>
        <w:jc w:val="both"/>
        <w:rPr>
          <w:rFonts w:ascii="Arial" w:hAnsi="Arial" w:cs="Arial"/>
          <w:sz w:val="18"/>
          <w:szCs w:val="18"/>
        </w:rPr>
      </w:pPr>
    </w:p>
    <w:p w:rsidR="00F31A2D" w:rsidRDefault="00F31A2D" w:rsidP="00CC2EE8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F31A2D" w:rsidRDefault="00F31A2D" w:rsidP="00CC2EE8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F31A2D" w:rsidRDefault="00F31A2D" w:rsidP="00CC2EE8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F31A2D" w:rsidRDefault="00F31A2D" w:rsidP="00CC2EE8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F31A2D" w:rsidRPr="00F31A2D" w:rsidRDefault="00F31A2D" w:rsidP="00F31A2D">
      <w:pPr>
        <w:jc w:val="both"/>
        <w:rPr>
          <w:rFonts w:ascii="Arial" w:hAnsi="Arial" w:cs="Arial"/>
          <w:sz w:val="20"/>
          <w:szCs w:val="20"/>
        </w:rPr>
      </w:pPr>
      <w:r w:rsidRPr="00F31A2D">
        <w:rPr>
          <w:rFonts w:ascii="Arial" w:hAnsi="Arial" w:cs="Arial"/>
          <w:sz w:val="20"/>
          <w:szCs w:val="20"/>
        </w:rPr>
        <w:t>Este requerimento devidamente preenchido deverá ser enviado para o e-mail do PPGNPMat (ppgnpmat@contato.ufsc.br), indicando no campo “Pedido de reconsideração”, obedecendo os prazos estabelecidos no cronograma apresentado no edital (at</w:t>
      </w:r>
      <w:bookmarkStart w:id="0" w:name="_GoBack"/>
      <w:bookmarkEnd w:id="0"/>
      <w:r w:rsidRPr="00F31A2D">
        <w:rPr>
          <w:rFonts w:ascii="Arial" w:hAnsi="Arial" w:cs="Arial"/>
          <w:sz w:val="20"/>
          <w:szCs w:val="20"/>
        </w:rPr>
        <w:t>é as 23h59 – horário de Brasília).</w:t>
      </w:r>
    </w:p>
    <w:sectPr w:rsidR="00F31A2D" w:rsidRPr="00F31A2D" w:rsidSect="00931751">
      <w:headerReference w:type="default" r:id="rId7"/>
      <w:footerReference w:type="default" r:id="rId8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9BC" w:rsidRDefault="00F249BC" w:rsidP="00F27A53">
      <w:pPr>
        <w:spacing w:line="240" w:lineRule="auto"/>
      </w:pPr>
      <w:r>
        <w:separator/>
      </w:r>
    </w:p>
  </w:endnote>
  <w:endnote w:type="continuationSeparator" w:id="0">
    <w:p w:rsidR="00F249BC" w:rsidRDefault="00F249BC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0B60" w:rsidRDefault="00960B60" w:rsidP="00960B60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960B60" w:rsidRDefault="00960B60" w:rsidP="00960B60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9BC" w:rsidRDefault="00F249BC" w:rsidP="00F27A53">
      <w:pPr>
        <w:spacing w:line="240" w:lineRule="auto"/>
      </w:pPr>
      <w:r>
        <w:separator/>
      </w:r>
    </w:p>
  </w:footnote>
  <w:footnote w:type="continuationSeparator" w:id="0">
    <w:p w:rsidR="00F249BC" w:rsidRDefault="00F249BC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0B60" w:rsidRDefault="00960B60" w:rsidP="00960B60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6C2B9853" wp14:editId="5F7F96F8">
          <wp:simplePos x="0" y="0"/>
          <wp:positionH relativeFrom="column">
            <wp:posOffset>2726055</wp:posOffset>
          </wp:positionH>
          <wp:positionV relativeFrom="paragraph">
            <wp:posOffset>-2495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960B60" w:rsidRDefault="00960B60" w:rsidP="00960B60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960B60" w:rsidRDefault="00960B60" w:rsidP="00960B60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960B60" w:rsidRDefault="00960B60" w:rsidP="00960B60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960B60" w:rsidRDefault="00960B60" w:rsidP="00960B60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960B60" w:rsidRDefault="00960B60" w:rsidP="00960B60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960B60" w:rsidRPr="00453AA0" w:rsidRDefault="00960B60" w:rsidP="00960B60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07BD4"/>
    <w:rsid w:val="000311AF"/>
    <w:rsid w:val="00041882"/>
    <w:rsid w:val="00053B06"/>
    <w:rsid w:val="00077718"/>
    <w:rsid w:val="000A5676"/>
    <w:rsid w:val="000A7D53"/>
    <w:rsid w:val="000D6F1E"/>
    <w:rsid w:val="0010778A"/>
    <w:rsid w:val="00115501"/>
    <w:rsid w:val="00115F92"/>
    <w:rsid w:val="00134478"/>
    <w:rsid w:val="001548FD"/>
    <w:rsid w:val="001639F2"/>
    <w:rsid w:val="0017169B"/>
    <w:rsid w:val="00180F3F"/>
    <w:rsid w:val="001A6C91"/>
    <w:rsid w:val="001B15EE"/>
    <w:rsid w:val="001B4DE0"/>
    <w:rsid w:val="001E76B9"/>
    <w:rsid w:val="001F4410"/>
    <w:rsid w:val="0023005E"/>
    <w:rsid w:val="00273976"/>
    <w:rsid w:val="00292925"/>
    <w:rsid w:val="0029403F"/>
    <w:rsid w:val="002C02F8"/>
    <w:rsid w:val="002C7DC8"/>
    <w:rsid w:val="002D4057"/>
    <w:rsid w:val="00305CD4"/>
    <w:rsid w:val="00311D56"/>
    <w:rsid w:val="00316814"/>
    <w:rsid w:val="00345BEE"/>
    <w:rsid w:val="00362CB6"/>
    <w:rsid w:val="003F2BD9"/>
    <w:rsid w:val="00423EF8"/>
    <w:rsid w:val="00456D73"/>
    <w:rsid w:val="004A2309"/>
    <w:rsid w:val="004B5141"/>
    <w:rsid w:val="004D032F"/>
    <w:rsid w:val="004E14BD"/>
    <w:rsid w:val="004E4478"/>
    <w:rsid w:val="004E45EF"/>
    <w:rsid w:val="004E7ED4"/>
    <w:rsid w:val="004F5EA1"/>
    <w:rsid w:val="00500BD7"/>
    <w:rsid w:val="005115CB"/>
    <w:rsid w:val="00542451"/>
    <w:rsid w:val="00557346"/>
    <w:rsid w:val="00570288"/>
    <w:rsid w:val="005A38F4"/>
    <w:rsid w:val="005B2E1D"/>
    <w:rsid w:val="005C00C3"/>
    <w:rsid w:val="005E48CF"/>
    <w:rsid w:val="0062081E"/>
    <w:rsid w:val="00625AF8"/>
    <w:rsid w:val="00633D85"/>
    <w:rsid w:val="00633FDC"/>
    <w:rsid w:val="00652DCD"/>
    <w:rsid w:val="00663610"/>
    <w:rsid w:val="0066694E"/>
    <w:rsid w:val="00694305"/>
    <w:rsid w:val="00694D20"/>
    <w:rsid w:val="006B1B16"/>
    <w:rsid w:val="006C693E"/>
    <w:rsid w:val="006F431D"/>
    <w:rsid w:val="007042A8"/>
    <w:rsid w:val="00707087"/>
    <w:rsid w:val="00711DCB"/>
    <w:rsid w:val="0075157A"/>
    <w:rsid w:val="007561AC"/>
    <w:rsid w:val="007A279B"/>
    <w:rsid w:val="007C16A0"/>
    <w:rsid w:val="007D2781"/>
    <w:rsid w:val="007D377F"/>
    <w:rsid w:val="007E16DD"/>
    <w:rsid w:val="007F2173"/>
    <w:rsid w:val="007F30E3"/>
    <w:rsid w:val="008005DD"/>
    <w:rsid w:val="00821BD7"/>
    <w:rsid w:val="0087772A"/>
    <w:rsid w:val="00882A32"/>
    <w:rsid w:val="008B51C9"/>
    <w:rsid w:val="008D1261"/>
    <w:rsid w:val="008D2C00"/>
    <w:rsid w:val="008F0CFF"/>
    <w:rsid w:val="0092167B"/>
    <w:rsid w:val="00927551"/>
    <w:rsid w:val="0093046C"/>
    <w:rsid w:val="00931751"/>
    <w:rsid w:val="00952968"/>
    <w:rsid w:val="00960B60"/>
    <w:rsid w:val="0096362C"/>
    <w:rsid w:val="00973331"/>
    <w:rsid w:val="009901D6"/>
    <w:rsid w:val="009A61F7"/>
    <w:rsid w:val="009B48D5"/>
    <w:rsid w:val="009D5AD7"/>
    <w:rsid w:val="009D5CE7"/>
    <w:rsid w:val="00A54DBE"/>
    <w:rsid w:val="00A94AC9"/>
    <w:rsid w:val="00AD7017"/>
    <w:rsid w:val="00AE58C6"/>
    <w:rsid w:val="00AE63DC"/>
    <w:rsid w:val="00AF285E"/>
    <w:rsid w:val="00AF5608"/>
    <w:rsid w:val="00AF56D8"/>
    <w:rsid w:val="00AF5FFE"/>
    <w:rsid w:val="00B07928"/>
    <w:rsid w:val="00B13071"/>
    <w:rsid w:val="00B16BEC"/>
    <w:rsid w:val="00B215A6"/>
    <w:rsid w:val="00B6562E"/>
    <w:rsid w:val="00B70530"/>
    <w:rsid w:val="00B7121D"/>
    <w:rsid w:val="00B73F0D"/>
    <w:rsid w:val="00B9311E"/>
    <w:rsid w:val="00BC0328"/>
    <w:rsid w:val="00BD2E90"/>
    <w:rsid w:val="00C06824"/>
    <w:rsid w:val="00C23FD8"/>
    <w:rsid w:val="00C66169"/>
    <w:rsid w:val="00CA1820"/>
    <w:rsid w:val="00CA48BB"/>
    <w:rsid w:val="00CC1357"/>
    <w:rsid w:val="00CC2EE8"/>
    <w:rsid w:val="00CC6732"/>
    <w:rsid w:val="00D42472"/>
    <w:rsid w:val="00D60551"/>
    <w:rsid w:val="00D7188C"/>
    <w:rsid w:val="00D80BFA"/>
    <w:rsid w:val="00D86985"/>
    <w:rsid w:val="00D90F2A"/>
    <w:rsid w:val="00D92999"/>
    <w:rsid w:val="00D964D5"/>
    <w:rsid w:val="00DA44EF"/>
    <w:rsid w:val="00DC3529"/>
    <w:rsid w:val="00DF5C93"/>
    <w:rsid w:val="00E347B1"/>
    <w:rsid w:val="00E359F5"/>
    <w:rsid w:val="00E400DA"/>
    <w:rsid w:val="00E86167"/>
    <w:rsid w:val="00EA772F"/>
    <w:rsid w:val="00ED6FCC"/>
    <w:rsid w:val="00EF68C5"/>
    <w:rsid w:val="00F00F66"/>
    <w:rsid w:val="00F16BCD"/>
    <w:rsid w:val="00F249BC"/>
    <w:rsid w:val="00F270AA"/>
    <w:rsid w:val="00F27A53"/>
    <w:rsid w:val="00F31A2D"/>
    <w:rsid w:val="00F33D5F"/>
    <w:rsid w:val="00F422ED"/>
    <w:rsid w:val="00F624EB"/>
    <w:rsid w:val="00F64C7F"/>
    <w:rsid w:val="00FA5A3C"/>
    <w:rsid w:val="00FB61FD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DF53FE"/>
  <w15:docId w15:val="{721FCB88-9B26-4B55-BC71-F9C8DAA2B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960B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43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7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11</cp:revision>
  <cp:lastPrinted>2019-02-22T13:18:00Z</cp:lastPrinted>
  <dcterms:created xsi:type="dcterms:W3CDTF">2019-11-06T19:43:00Z</dcterms:created>
  <dcterms:modified xsi:type="dcterms:W3CDTF">2020-08-13T23:01:00Z</dcterms:modified>
</cp:coreProperties>
</file>